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5963, Number Passed Filter: 8644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7-28T21:18:41Z</dcterms:created>
  <dcterms:modified xsi:type="dcterms:W3CDTF">2023-07-28T21: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